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07F5B0" w14:textId="12E75EC7" w:rsidR="004910B6" w:rsidRDefault="004910B6" w:rsidP="0090183D">
      <w:pPr>
        <w:spacing w:after="0" w:line="240" w:lineRule="auto"/>
        <w:ind w:left="360" w:hanging="360"/>
      </w:pPr>
      <w:r>
        <w:rPr>
          <w:rFonts w:hint="eastAsia"/>
        </w:rPr>
        <w:t>假设我们要编写一个学生选课系统</w:t>
      </w:r>
      <w:r w:rsidR="005574F2">
        <w:rPr>
          <w:rFonts w:hint="eastAsia"/>
        </w:rPr>
        <w:t>：</w:t>
      </w:r>
    </w:p>
    <w:p w14:paraId="512BA819" w14:textId="77777777" w:rsidR="00B71388" w:rsidRDefault="00B71388" w:rsidP="0090183D">
      <w:pPr>
        <w:spacing w:after="0" w:line="240" w:lineRule="auto"/>
        <w:ind w:left="360" w:hanging="360"/>
        <w:rPr>
          <w:rFonts w:hint="eastAsia"/>
        </w:rPr>
      </w:pPr>
    </w:p>
    <w:p w14:paraId="669FED42" w14:textId="7166F783" w:rsidR="00B47096" w:rsidRDefault="005574F2" w:rsidP="0090183D">
      <w:pPr>
        <w:pStyle w:val="ListParagraph"/>
        <w:numPr>
          <w:ilvl w:val="0"/>
          <w:numId w:val="1"/>
        </w:numPr>
        <w:spacing w:after="0" w:line="240" w:lineRule="auto"/>
      </w:pPr>
      <w:r>
        <w:rPr>
          <w:rFonts w:hint="eastAsia"/>
        </w:rPr>
        <w:t>编写两个结构体，一个</w:t>
      </w:r>
      <w:r w:rsidR="00403F06">
        <w:rPr>
          <w:rFonts w:hint="eastAsia"/>
        </w:rPr>
        <w:t>叫</w:t>
      </w:r>
      <w:r>
        <w:rPr>
          <w:rFonts w:hint="eastAsia"/>
        </w:rPr>
        <w:t>student</w:t>
      </w:r>
      <w:r>
        <w:rPr>
          <w:rFonts w:hint="eastAsia"/>
        </w:rPr>
        <w:t>，</w:t>
      </w:r>
      <w:r w:rsidR="007E07DF">
        <w:rPr>
          <w:rFonts w:hint="eastAsia"/>
        </w:rPr>
        <w:t>另</w:t>
      </w:r>
      <w:r>
        <w:rPr>
          <w:rFonts w:hint="eastAsia"/>
        </w:rPr>
        <w:t>一个</w:t>
      </w:r>
      <w:r w:rsidR="00403F06">
        <w:rPr>
          <w:rFonts w:hint="eastAsia"/>
        </w:rPr>
        <w:t>叫</w:t>
      </w:r>
      <w:r>
        <w:rPr>
          <w:rFonts w:hint="eastAsia"/>
        </w:rPr>
        <w:t>course</w:t>
      </w:r>
      <w:r>
        <w:rPr>
          <w:rFonts w:hint="eastAsia"/>
        </w:rPr>
        <w:t>，</w:t>
      </w:r>
      <w:r>
        <w:rPr>
          <w:rFonts w:hint="eastAsia"/>
        </w:rPr>
        <w:t>student</w:t>
      </w:r>
      <w:r>
        <w:rPr>
          <w:rFonts w:hint="eastAsia"/>
        </w:rPr>
        <w:t>记录学生的学号和名字，</w:t>
      </w:r>
      <w:r>
        <w:rPr>
          <w:rFonts w:hint="eastAsia"/>
        </w:rPr>
        <w:t>course</w:t>
      </w:r>
      <w:r>
        <w:rPr>
          <w:rFonts w:hint="eastAsia"/>
        </w:rPr>
        <w:t>记录课程的名字</w:t>
      </w:r>
      <w:r w:rsidR="00B94EFF">
        <w:rPr>
          <w:rFonts w:hint="eastAsia"/>
        </w:rPr>
        <w:t>。</w:t>
      </w:r>
    </w:p>
    <w:p w14:paraId="0221363A" w14:textId="77777777" w:rsidR="00B710CC" w:rsidRDefault="00B710CC" w:rsidP="00B710CC">
      <w:pPr>
        <w:pStyle w:val="ListParagraph"/>
        <w:spacing w:after="0" w:line="240" w:lineRule="auto"/>
        <w:ind w:left="360"/>
      </w:pPr>
    </w:p>
    <w:p w14:paraId="4D912C3E" w14:textId="37F0FB18" w:rsidR="00052270" w:rsidRDefault="000844AE" w:rsidP="006C6069">
      <w:pPr>
        <w:pStyle w:val="ListParagraph"/>
        <w:numPr>
          <w:ilvl w:val="0"/>
          <w:numId w:val="1"/>
        </w:numPr>
      </w:pPr>
      <w:r>
        <w:rPr>
          <w:rFonts w:hint="eastAsia"/>
        </w:rPr>
        <w:t>修改程序（改写或者增加现有的结构体）</w:t>
      </w:r>
      <w:r w:rsidR="00290CFF">
        <w:rPr>
          <w:rFonts w:hint="eastAsia"/>
        </w:rPr>
        <w:t>，</w:t>
      </w:r>
      <w:r w:rsidR="00B71388">
        <w:rPr>
          <w:rFonts w:hint="eastAsia"/>
        </w:rPr>
        <w:t>使得</w:t>
      </w:r>
      <w:r w:rsidR="00B71388">
        <w:rPr>
          <w:rFonts w:hint="eastAsia"/>
        </w:rPr>
        <w:t>student</w:t>
      </w:r>
      <w:r w:rsidR="00B71388">
        <w:rPr>
          <w:rFonts w:hint="eastAsia"/>
        </w:rPr>
        <w:t>可以</w:t>
      </w:r>
      <w:r>
        <w:rPr>
          <w:rFonts w:hint="eastAsia"/>
        </w:rPr>
        <w:t>选课和退课，并且</w:t>
      </w:r>
      <w:r w:rsidR="009A5358">
        <w:rPr>
          <w:rFonts w:hint="eastAsia"/>
        </w:rPr>
        <w:t>编写两个函数实现选课和退课功能</w:t>
      </w:r>
      <w:r w:rsidR="00856D69">
        <w:rPr>
          <w:rFonts w:hint="eastAsia"/>
        </w:rPr>
        <w:t>。</w:t>
      </w:r>
    </w:p>
    <w:p w14:paraId="2E0A4219" w14:textId="77777777" w:rsidR="0090183D" w:rsidRDefault="0090183D" w:rsidP="0090183D">
      <w:pPr>
        <w:pStyle w:val="ListParagraph"/>
        <w:ind w:left="360"/>
      </w:pPr>
    </w:p>
    <w:p w14:paraId="3F2A2C37" w14:textId="1985C074" w:rsidR="00B47096" w:rsidRDefault="008160E1" w:rsidP="000844AE">
      <w:pPr>
        <w:pStyle w:val="ListParagraph"/>
        <w:numPr>
          <w:ilvl w:val="0"/>
          <w:numId w:val="1"/>
        </w:numPr>
      </w:pPr>
      <w:r>
        <w:rPr>
          <w:rFonts w:hint="eastAsia"/>
        </w:rPr>
        <w:t>编写两个函数，</w:t>
      </w:r>
      <w:r w:rsidR="007E07DF">
        <w:rPr>
          <w:rFonts w:hint="eastAsia"/>
        </w:rPr>
        <w:t>一个查询</w:t>
      </w:r>
      <w:r w:rsidR="007E07DF">
        <w:rPr>
          <w:rFonts w:hint="eastAsia"/>
        </w:rPr>
        <w:t>student</w:t>
      </w:r>
      <w:r w:rsidR="007E07DF">
        <w:rPr>
          <w:rFonts w:hint="eastAsia"/>
        </w:rPr>
        <w:t>所选课程的功能，另一个查询</w:t>
      </w:r>
      <w:r w:rsidR="007E07DF">
        <w:rPr>
          <w:rFonts w:hint="eastAsia"/>
        </w:rPr>
        <w:t>course</w:t>
      </w:r>
      <w:r w:rsidR="007E07DF">
        <w:rPr>
          <w:rFonts w:hint="eastAsia"/>
        </w:rPr>
        <w:t>的学生名单</w:t>
      </w:r>
      <w:r w:rsidR="0090183D">
        <w:rPr>
          <w:rFonts w:hint="eastAsia"/>
        </w:rPr>
        <w:t>。</w:t>
      </w:r>
    </w:p>
    <w:p w14:paraId="7C7AB56C" w14:textId="77777777" w:rsidR="00FB322C" w:rsidRDefault="00FB322C"/>
    <w:sectPr w:rsidR="00FB322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730B00"/>
    <w:multiLevelType w:val="hybridMultilevel"/>
    <w:tmpl w:val="0A36F92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B1B5E"/>
    <w:multiLevelType w:val="hybridMultilevel"/>
    <w:tmpl w:val="5526F22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zMbawsDQ2NTI3NDBX0lEKTi0uzszPAykwqwUAcT1r9ywAAAA="/>
  </w:docVars>
  <w:rsids>
    <w:rsidRoot w:val="008E2928"/>
    <w:rsid w:val="00004B68"/>
    <w:rsid w:val="00027A87"/>
    <w:rsid w:val="00037CE6"/>
    <w:rsid w:val="00042D88"/>
    <w:rsid w:val="00052270"/>
    <w:rsid w:val="000844AE"/>
    <w:rsid w:val="00095FCA"/>
    <w:rsid w:val="00097C1D"/>
    <w:rsid w:val="000C6836"/>
    <w:rsid w:val="001662D3"/>
    <w:rsid w:val="0017038F"/>
    <w:rsid w:val="0019024C"/>
    <w:rsid w:val="001977D6"/>
    <w:rsid w:val="001A7A5C"/>
    <w:rsid w:val="001B3677"/>
    <w:rsid w:val="001B66A0"/>
    <w:rsid w:val="001D58D8"/>
    <w:rsid w:val="001E6366"/>
    <w:rsid w:val="0025431C"/>
    <w:rsid w:val="002651C4"/>
    <w:rsid w:val="00267686"/>
    <w:rsid w:val="00272C3F"/>
    <w:rsid w:val="00276FB0"/>
    <w:rsid w:val="00282374"/>
    <w:rsid w:val="00285F2C"/>
    <w:rsid w:val="00286597"/>
    <w:rsid w:val="00290CFF"/>
    <w:rsid w:val="003158AE"/>
    <w:rsid w:val="00326017"/>
    <w:rsid w:val="00361FBB"/>
    <w:rsid w:val="00387A0B"/>
    <w:rsid w:val="00397FB7"/>
    <w:rsid w:val="003B2E5C"/>
    <w:rsid w:val="003C1C6E"/>
    <w:rsid w:val="003D2AE2"/>
    <w:rsid w:val="00403F06"/>
    <w:rsid w:val="0040706E"/>
    <w:rsid w:val="004277C5"/>
    <w:rsid w:val="004753C7"/>
    <w:rsid w:val="00486EE2"/>
    <w:rsid w:val="004910B6"/>
    <w:rsid w:val="004A335D"/>
    <w:rsid w:val="004A4567"/>
    <w:rsid w:val="004B44CC"/>
    <w:rsid w:val="004E2378"/>
    <w:rsid w:val="0054717E"/>
    <w:rsid w:val="005574F2"/>
    <w:rsid w:val="00583497"/>
    <w:rsid w:val="005F3752"/>
    <w:rsid w:val="00612CFC"/>
    <w:rsid w:val="00647186"/>
    <w:rsid w:val="00675C5D"/>
    <w:rsid w:val="00691B0E"/>
    <w:rsid w:val="006A740B"/>
    <w:rsid w:val="006C6069"/>
    <w:rsid w:val="006C75DA"/>
    <w:rsid w:val="00712482"/>
    <w:rsid w:val="007158A8"/>
    <w:rsid w:val="00715E4A"/>
    <w:rsid w:val="007374C2"/>
    <w:rsid w:val="0075191D"/>
    <w:rsid w:val="00755B9B"/>
    <w:rsid w:val="00781A49"/>
    <w:rsid w:val="00793700"/>
    <w:rsid w:val="007A0082"/>
    <w:rsid w:val="007B0E3E"/>
    <w:rsid w:val="007B28D4"/>
    <w:rsid w:val="007C0969"/>
    <w:rsid w:val="007E07DF"/>
    <w:rsid w:val="008015CB"/>
    <w:rsid w:val="008022CF"/>
    <w:rsid w:val="008160E1"/>
    <w:rsid w:val="00824AA1"/>
    <w:rsid w:val="00824F1A"/>
    <w:rsid w:val="008368B8"/>
    <w:rsid w:val="008410D6"/>
    <w:rsid w:val="008502FD"/>
    <w:rsid w:val="00856D69"/>
    <w:rsid w:val="008810E5"/>
    <w:rsid w:val="008E2928"/>
    <w:rsid w:val="0090183D"/>
    <w:rsid w:val="009218B9"/>
    <w:rsid w:val="009257D9"/>
    <w:rsid w:val="00942257"/>
    <w:rsid w:val="00964DB0"/>
    <w:rsid w:val="00966D02"/>
    <w:rsid w:val="00972509"/>
    <w:rsid w:val="009742AB"/>
    <w:rsid w:val="00987719"/>
    <w:rsid w:val="009A5358"/>
    <w:rsid w:val="009B53F0"/>
    <w:rsid w:val="009E2E74"/>
    <w:rsid w:val="00A06B77"/>
    <w:rsid w:val="00A305D2"/>
    <w:rsid w:val="00A33C98"/>
    <w:rsid w:val="00AB1F02"/>
    <w:rsid w:val="00AB720C"/>
    <w:rsid w:val="00B1582B"/>
    <w:rsid w:val="00B442CF"/>
    <w:rsid w:val="00B47096"/>
    <w:rsid w:val="00B700BA"/>
    <w:rsid w:val="00B710CC"/>
    <w:rsid w:val="00B71388"/>
    <w:rsid w:val="00B7785D"/>
    <w:rsid w:val="00B83836"/>
    <w:rsid w:val="00B94EFF"/>
    <w:rsid w:val="00BD7866"/>
    <w:rsid w:val="00C64A46"/>
    <w:rsid w:val="00C92D2E"/>
    <w:rsid w:val="00CB0F79"/>
    <w:rsid w:val="00CD1F77"/>
    <w:rsid w:val="00CE2E4E"/>
    <w:rsid w:val="00CF2F21"/>
    <w:rsid w:val="00CF2F34"/>
    <w:rsid w:val="00D02D07"/>
    <w:rsid w:val="00D079D4"/>
    <w:rsid w:val="00D11CDC"/>
    <w:rsid w:val="00D1734B"/>
    <w:rsid w:val="00D240BD"/>
    <w:rsid w:val="00D520EB"/>
    <w:rsid w:val="00D538C6"/>
    <w:rsid w:val="00D817CE"/>
    <w:rsid w:val="00D824EC"/>
    <w:rsid w:val="00D92795"/>
    <w:rsid w:val="00DB3C26"/>
    <w:rsid w:val="00E600F3"/>
    <w:rsid w:val="00ED35D9"/>
    <w:rsid w:val="00EF656B"/>
    <w:rsid w:val="00F458AC"/>
    <w:rsid w:val="00F50218"/>
    <w:rsid w:val="00F56255"/>
    <w:rsid w:val="00F66EFC"/>
    <w:rsid w:val="00F7105A"/>
    <w:rsid w:val="00F8403E"/>
    <w:rsid w:val="00FA2B42"/>
    <w:rsid w:val="00FA650D"/>
    <w:rsid w:val="00FB322C"/>
    <w:rsid w:val="00FC58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4ACCE2"/>
  <w15:chartTrackingRefBased/>
  <w15:docId w15:val="{9AFFF2E2-DC4A-450B-9C8C-F0F6FFAC1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7096"/>
    <w:pPr>
      <w:widowControl w:val="0"/>
      <w:ind w:left="720"/>
      <w:contextualSpacing/>
      <w:jc w:val="both"/>
    </w:pPr>
    <w:rPr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85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A19EF9-ED8A-4C22-9D02-CFAC03C798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</TotalTime>
  <Pages>1</Pages>
  <Words>27</Words>
  <Characters>15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ueyuan</dc:creator>
  <cp:keywords/>
  <dc:description/>
  <cp:lastModifiedBy>Xueyuan</cp:lastModifiedBy>
  <cp:revision>138</cp:revision>
  <dcterms:created xsi:type="dcterms:W3CDTF">2020-10-08T15:18:00Z</dcterms:created>
  <dcterms:modified xsi:type="dcterms:W3CDTF">2020-10-29T15:09:00Z</dcterms:modified>
</cp:coreProperties>
</file>